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nad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Grenad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Grenada received a score of 5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nad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Grenada received a score of 43.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Grenad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Grenada received a score of 2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Grenada received a score of 0.5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Grenad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Grenad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Grenada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Grenada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Grenada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Grenad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Grenad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Grenada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Grenad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Grenad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Grenada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Grenad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nad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08,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enad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nada Country Report</dc:title>
  <dc:creator>SPI Team</dc:creator>
  <cp:keywords/>
  <dcterms:created xsi:type="dcterms:W3CDTF">2021-05-25T11:48:14Z</dcterms:created>
  <dcterms:modified xsi:type="dcterms:W3CDTF">2021-05-25T11: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